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7eb2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94b18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b838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